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4E108" w14:textId="3281C60C" w:rsidR="00387F9D" w:rsidRPr="00E04BA8" w:rsidRDefault="00387F9D" w:rsidP="00387F9D">
      <w:pPr>
        <w:jc w:val="center"/>
        <w:rPr>
          <w:sz w:val="28"/>
          <w:u w:val="single"/>
        </w:rPr>
      </w:pPr>
      <w:r>
        <w:rPr>
          <w:sz w:val="28"/>
          <w:u w:val="single"/>
        </w:rPr>
        <w:t>Health Stats</w:t>
      </w:r>
      <w:r w:rsidRPr="00E04BA8">
        <w:rPr>
          <w:sz w:val="28"/>
          <w:u w:val="single"/>
        </w:rPr>
        <w:t xml:space="preserve"> App Use Case Document</w:t>
      </w:r>
    </w:p>
    <w:p w14:paraId="66B9C506" w14:textId="7C807BDE" w:rsidR="00387F9D" w:rsidRPr="004D55FF" w:rsidRDefault="00387F9D" w:rsidP="00387F9D">
      <w:pPr>
        <w:rPr>
          <w:sz w:val="24"/>
          <w:szCs w:val="24"/>
        </w:rPr>
      </w:pPr>
      <w:r w:rsidRPr="004D55FF">
        <w:rPr>
          <w:sz w:val="24"/>
          <w:szCs w:val="24"/>
        </w:rPr>
        <w:t xml:space="preserve">Name: </w:t>
      </w:r>
      <w:r>
        <w:rPr>
          <w:sz w:val="24"/>
          <w:szCs w:val="24"/>
        </w:rPr>
        <w:t>Update new Health stat to Health Stats</w:t>
      </w:r>
      <w:r w:rsidRPr="004D55FF">
        <w:rPr>
          <w:sz w:val="24"/>
          <w:szCs w:val="24"/>
        </w:rPr>
        <w:t xml:space="preserve"> app</w:t>
      </w:r>
    </w:p>
    <w:p w14:paraId="7FC85E34" w14:textId="77777777" w:rsidR="00387F9D" w:rsidRPr="004D55FF" w:rsidRDefault="00387F9D" w:rsidP="00387F9D">
      <w:pPr>
        <w:rPr>
          <w:sz w:val="24"/>
          <w:szCs w:val="24"/>
        </w:rPr>
      </w:pPr>
      <w:r w:rsidRPr="004D55FF">
        <w:rPr>
          <w:sz w:val="24"/>
          <w:szCs w:val="24"/>
        </w:rPr>
        <w:t>Version: V1.0</w:t>
      </w:r>
    </w:p>
    <w:p w14:paraId="44D2E7BA" w14:textId="5F83827F" w:rsidR="00387F9D" w:rsidRPr="004D55FF" w:rsidRDefault="00387F9D" w:rsidP="00387F9D">
      <w:pPr>
        <w:rPr>
          <w:sz w:val="24"/>
          <w:szCs w:val="24"/>
        </w:rPr>
      </w:pPr>
      <w:r w:rsidRPr="004D55FF">
        <w:rPr>
          <w:sz w:val="24"/>
          <w:szCs w:val="24"/>
        </w:rPr>
        <w:t xml:space="preserve">Preconditions: Active network connection, mobile device with </w:t>
      </w:r>
      <w:r>
        <w:rPr>
          <w:sz w:val="24"/>
          <w:szCs w:val="24"/>
        </w:rPr>
        <w:t>health stats</w:t>
      </w:r>
      <w:r w:rsidRPr="004D55FF">
        <w:rPr>
          <w:sz w:val="24"/>
          <w:szCs w:val="24"/>
        </w:rPr>
        <w:t xml:space="preserve"> app,</w:t>
      </w:r>
      <w:r>
        <w:rPr>
          <w:sz w:val="24"/>
          <w:szCs w:val="24"/>
        </w:rPr>
        <w:t xml:space="preserve"> </w:t>
      </w:r>
      <w:r w:rsidRPr="004D55FF">
        <w:rPr>
          <w:sz w:val="24"/>
          <w:szCs w:val="24"/>
        </w:rPr>
        <w:t xml:space="preserve">valid username and password for previously registered </w:t>
      </w:r>
      <w:r>
        <w:rPr>
          <w:sz w:val="24"/>
          <w:szCs w:val="24"/>
        </w:rPr>
        <w:t>health stat</w:t>
      </w:r>
      <w:r w:rsidRPr="004D55FF">
        <w:rPr>
          <w:sz w:val="24"/>
          <w:szCs w:val="24"/>
        </w:rPr>
        <w:t xml:space="preserve"> account.</w:t>
      </w:r>
    </w:p>
    <w:p w14:paraId="6A10A7B4" w14:textId="158B7CB0" w:rsidR="00387F9D" w:rsidRPr="004D55FF" w:rsidRDefault="00387F9D" w:rsidP="00387F9D">
      <w:pPr>
        <w:rPr>
          <w:sz w:val="24"/>
          <w:szCs w:val="24"/>
        </w:rPr>
      </w:pPr>
      <w:r w:rsidRPr="004D55FF">
        <w:rPr>
          <w:sz w:val="24"/>
          <w:szCs w:val="24"/>
        </w:rPr>
        <w:t xml:space="preserve">Triggers: User clicks on </w:t>
      </w:r>
      <w:r>
        <w:rPr>
          <w:sz w:val="24"/>
          <w:szCs w:val="24"/>
        </w:rPr>
        <w:t>Health Stats</w:t>
      </w:r>
      <w:r w:rsidRPr="004D55FF">
        <w:rPr>
          <w:sz w:val="24"/>
          <w:szCs w:val="24"/>
        </w:rPr>
        <w:t xml:space="preserve"> app on mobile device</w:t>
      </w:r>
    </w:p>
    <w:p w14:paraId="1BFE9C21" w14:textId="4B6CC50F" w:rsidR="00387F9D" w:rsidRPr="004D55FF" w:rsidRDefault="00387F9D" w:rsidP="00387F9D">
      <w:pPr>
        <w:rPr>
          <w:sz w:val="24"/>
          <w:szCs w:val="24"/>
        </w:rPr>
      </w:pPr>
      <w:r w:rsidRPr="004D55FF">
        <w:rPr>
          <w:sz w:val="24"/>
          <w:szCs w:val="24"/>
        </w:rPr>
        <w:t>Primary actors:</w:t>
      </w:r>
      <w:r>
        <w:rPr>
          <w:sz w:val="24"/>
          <w:szCs w:val="24"/>
        </w:rPr>
        <w:t xml:space="preserve"> Registered User</w:t>
      </w:r>
    </w:p>
    <w:p w14:paraId="7F5A7016" w14:textId="7F504B68" w:rsidR="006C0D64" w:rsidRDefault="00387F9D">
      <w:r>
        <w:t>Main Success Scenario:</w:t>
      </w:r>
    </w:p>
    <w:p w14:paraId="4669D98E" w14:textId="199C1859" w:rsidR="00387F9D" w:rsidRDefault="00387F9D" w:rsidP="00387F9D">
      <w:pPr>
        <w:pStyle w:val="ListParagraph"/>
        <w:numPr>
          <w:ilvl w:val="0"/>
          <w:numId w:val="1"/>
        </w:numPr>
      </w:pPr>
      <w:r>
        <w:t>Health Stats (HS) user opens app on mobile device and enters valid account login information.</w:t>
      </w:r>
    </w:p>
    <w:p w14:paraId="558C295F" w14:textId="4ECC98F7" w:rsidR="00387F9D" w:rsidRDefault="00387F9D" w:rsidP="00387F9D">
      <w:pPr>
        <w:pStyle w:val="ListParagraph"/>
        <w:numPr>
          <w:ilvl w:val="0"/>
          <w:numId w:val="1"/>
        </w:numPr>
      </w:pPr>
      <w:r>
        <w:t>HS User username and password is validated</w:t>
      </w:r>
    </w:p>
    <w:p w14:paraId="0C5951A4" w14:textId="1EBA39EC" w:rsidR="00387F9D" w:rsidRDefault="00387F9D" w:rsidP="00387F9D">
      <w:pPr>
        <w:pStyle w:val="ListParagraph"/>
        <w:numPr>
          <w:ilvl w:val="0"/>
          <w:numId w:val="1"/>
        </w:numPr>
      </w:pPr>
      <w:r>
        <w:t>App displays available user actions. User selects Calculate Basal Me</w:t>
      </w:r>
      <w:r w:rsidR="008915F3">
        <w:t>tabolic Rate</w:t>
      </w:r>
    </w:p>
    <w:p w14:paraId="3A9C3794" w14:textId="77777777" w:rsidR="008915F3" w:rsidRDefault="00387F9D" w:rsidP="00387F9D">
      <w:pPr>
        <w:pStyle w:val="ListParagraph"/>
        <w:numPr>
          <w:ilvl w:val="0"/>
          <w:numId w:val="1"/>
        </w:numPr>
      </w:pPr>
      <w:r>
        <w:t>App requests HS user to enter gender, weigh</w:t>
      </w:r>
      <w:r w:rsidR="008915F3">
        <w:t>t, age, and height</w:t>
      </w:r>
    </w:p>
    <w:p w14:paraId="2448969A" w14:textId="77777777" w:rsidR="008915F3" w:rsidRDefault="008915F3" w:rsidP="00387F9D">
      <w:pPr>
        <w:pStyle w:val="ListParagraph"/>
        <w:numPr>
          <w:ilvl w:val="0"/>
          <w:numId w:val="1"/>
        </w:numPr>
      </w:pPr>
      <w:r>
        <w:t>App displays HS user Basal Metabolic Rate</w:t>
      </w:r>
    </w:p>
    <w:p w14:paraId="1C410352" w14:textId="77777777" w:rsidR="008915F3" w:rsidRDefault="008915F3" w:rsidP="00387F9D">
      <w:pPr>
        <w:pStyle w:val="ListParagraph"/>
        <w:numPr>
          <w:ilvl w:val="0"/>
          <w:numId w:val="1"/>
        </w:numPr>
      </w:pPr>
      <w:r>
        <w:t>Popup asks HS user if they would like to save to their Health Stats History</w:t>
      </w:r>
    </w:p>
    <w:p w14:paraId="6CD7DE36" w14:textId="77777777" w:rsidR="008915F3" w:rsidRDefault="008915F3" w:rsidP="00387F9D">
      <w:pPr>
        <w:pStyle w:val="ListParagraph"/>
        <w:numPr>
          <w:ilvl w:val="0"/>
          <w:numId w:val="1"/>
        </w:numPr>
      </w:pPr>
      <w:r>
        <w:t>HS user saves Basal Metabolic Rate</w:t>
      </w:r>
    </w:p>
    <w:p w14:paraId="4585EC7B" w14:textId="77777777" w:rsidR="008915F3" w:rsidRDefault="008915F3" w:rsidP="00387F9D">
      <w:pPr>
        <w:pStyle w:val="ListParagraph"/>
        <w:numPr>
          <w:ilvl w:val="0"/>
          <w:numId w:val="1"/>
        </w:numPr>
      </w:pPr>
      <w:r>
        <w:t>App displays HS user health stats history</w:t>
      </w:r>
    </w:p>
    <w:p w14:paraId="1A1513D9" w14:textId="12740EE4" w:rsidR="00387F9D" w:rsidRDefault="008915F3" w:rsidP="00387F9D">
      <w:pPr>
        <w:pStyle w:val="ListParagraph"/>
        <w:numPr>
          <w:ilvl w:val="0"/>
          <w:numId w:val="1"/>
        </w:numPr>
      </w:pPr>
      <w:r>
        <w:t>HS user logs out</w:t>
      </w:r>
      <w:r w:rsidR="00387F9D">
        <w:t xml:space="preserve"> </w:t>
      </w:r>
    </w:p>
    <w:p w14:paraId="4673528B" w14:textId="77777777" w:rsidR="008915F3" w:rsidRDefault="008915F3" w:rsidP="008915F3">
      <w:pPr>
        <w:pStyle w:val="ListParagraph"/>
        <w:spacing w:after="0"/>
        <w:rPr>
          <w:sz w:val="24"/>
          <w:szCs w:val="24"/>
        </w:rPr>
      </w:pPr>
    </w:p>
    <w:p w14:paraId="05248ED5" w14:textId="269F4052" w:rsidR="008915F3" w:rsidRPr="008915F3" w:rsidRDefault="008915F3" w:rsidP="008915F3">
      <w:pPr>
        <w:spacing w:after="0"/>
        <w:ind w:left="360"/>
        <w:rPr>
          <w:sz w:val="24"/>
          <w:szCs w:val="24"/>
        </w:rPr>
      </w:pPr>
      <w:r w:rsidRPr="008915F3">
        <w:rPr>
          <w:sz w:val="24"/>
          <w:szCs w:val="24"/>
        </w:rPr>
        <w:t>Alternate flows:</w:t>
      </w:r>
    </w:p>
    <w:p w14:paraId="66883F58" w14:textId="4C4F2309" w:rsidR="008915F3" w:rsidRPr="008915F3" w:rsidRDefault="008915F3" w:rsidP="008915F3">
      <w:pPr>
        <w:spacing w:after="0"/>
        <w:rPr>
          <w:sz w:val="24"/>
          <w:szCs w:val="24"/>
        </w:rPr>
      </w:pPr>
      <w:r w:rsidRPr="008915F3">
        <w:rPr>
          <w:sz w:val="24"/>
          <w:szCs w:val="24"/>
        </w:rPr>
        <w:t xml:space="preserve">2a. </w:t>
      </w:r>
      <w:r>
        <w:rPr>
          <w:sz w:val="24"/>
          <w:szCs w:val="24"/>
        </w:rPr>
        <w:t>HS User</w:t>
      </w:r>
      <w:r w:rsidRPr="008915F3">
        <w:rPr>
          <w:sz w:val="24"/>
          <w:szCs w:val="24"/>
        </w:rPr>
        <w:t xml:space="preserve"> is not validated</w:t>
      </w:r>
    </w:p>
    <w:p w14:paraId="13F2F521" w14:textId="12FFF952" w:rsidR="008915F3" w:rsidRDefault="008915F3" w:rsidP="008915F3">
      <w:pPr>
        <w:spacing w:after="0"/>
        <w:rPr>
          <w:sz w:val="24"/>
          <w:szCs w:val="24"/>
        </w:rPr>
      </w:pPr>
      <w:r w:rsidRPr="008915F3">
        <w:rPr>
          <w:sz w:val="24"/>
          <w:szCs w:val="24"/>
        </w:rPr>
        <w:tab/>
        <w:t>2aa. App displays error message</w:t>
      </w:r>
    </w:p>
    <w:p w14:paraId="010C8B98" w14:textId="1951B4F9" w:rsidR="008915F3" w:rsidRDefault="008915F3" w:rsidP="008915F3">
      <w:pPr>
        <w:spacing w:after="0"/>
        <w:rPr>
          <w:sz w:val="24"/>
          <w:szCs w:val="24"/>
        </w:rPr>
      </w:pPr>
      <w:r>
        <w:rPr>
          <w:sz w:val="24"/>
          <w:szCs w:val="24"/>
        </w:rPr>
        <w:t>4a. HS user enters invalid numbers for calculation</w:t>
      </w:r>
    </w:p>
    <w:p w14:paraId="6E986768" w14:textId="6A5B88C1" w:rsidR="008915F3" w:rsidRDefault="008915F3" w:rsidP="008915F3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4aa. App display error message</w:t>
      </w:r>
    </w:p>
    <w:p w14:paraId="549A3D76" w14:textId="3C34C08B" w:rsidR="008915F3" w:rsidRDefault="008915F3" w:rsidP="008915F3">
      <w:pPr>
        <w:spacing w:after="0"/>
        <w:rPr>
          <w:sz w:val="24"/>
          <w:szCs w:val="24"/>
        </w:rPr>
      </w:pPr>
    </w:p>
    <w:p w14:paraId="4ECB64D2" w14:textId="330BF661" w:rsidR="008915F3" w:rsidRDefault="008915F3" w:rsidP="008915F3">
      <w:pPr>
        <w:spacing w:after="0"/>
        <w:rPr>
          <w:sz w:val="24"/>
          <w:szCs w:val="24"/>
        </w:rPr>
      </w:pPr>
      <w:r>
        <w:rPr>
          <w:sz w:val="24"/>
          <w:szCs w:val="24"/>
        </w:rPr>
        <w:t>Post Conditions</w:t>
      </w:r>
    </w:p>
    <w:p w14:paraId="6CF7A4E7" w14:textId="757BAA68" w:rsidR="008915F3" w:rsidRDefault="008915F3" w:rsidP="008915F3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HS User will be redirected to main mobile app screen after success log out</w:t>
      </w:r>
    </w:p>
    <w:p w14:paraId="24453C90" w14:textId="64BCEA3A" w:rsidR="008915F3" w:rsidRDefault="008915F3" w:rsidP="008915F3">
      <w:pPr>
        <w:spacing w:after="0"/>
        <w:rPr>
          <w:sz w:val="24"/>
          <w:szCs w:val="24"/>
        </w:rPr>
      </w:pPr>
    </w:p>
    <w:p w14:paraId="3E72AF60" w14:textId="16A98FE8" w:rsidR="008915F3" w:rsidRDefault="008915F3" w:rsidP="008915F3">
      <w:pPr>
        <w:spacing w:after="0"/>
        <w:rPr>
          <w:sz w:val="24"/>
          <w:szCs w:val="24"/>
        </w:rPr>
      </w:pPr>
      <w:r>
        <w:rPr>
          <w:sz w:val="24"/>
          <w:szCs w:val="24"/>
        </w:rPr>
        <w:t>Business Rules:</w:t>
      </w:r>
    </w:p>
    <w:p w14:paraId="02027DB8" w14:textId="795A224D" w:rsidR="008915F3" w:rsidRDefault="00F236E8" w:rsidP="00F236E8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 valid registered account is required to calculate health stats</w:t>
      </w:r>
    </w:p>
    <w:p w14:paraId="43DAD0DC" w14:textId="55CF2D08" w:rsidR="00F236E8" w:rsidRDefault="00F236E8" w:rsidP="00F236E8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Valid username and password must be used</w:t>
      </w:r>
    </w:p>
    <w:p w14:paraId="07FF6D77" w14:textId="0500CBCE" w:rsidR="00F236E8" w:rsidRDefault="00F236E8" w:rsidP="00F236E8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Valid body measurements, age, gender must be used</w:t>
      </w:r>
    </w:p>
    <w:p w14:paraId="0A975835" w14:textId="63FC5778" w:rsidR="00F236E8" w:rsidRDefault="00F236E8" w:rsidP="00F236E8">
      <w:pPr>
        <w:spacing w:after="0"/>
        <w:rPr>
          <w:sz w:val="24"/>
          <w:szCs w:val="24"/>
        </w:rPr>
      </w:pPr>
    </w:p>
    <w:p w14:paraId="62B48543" w14:textId="479AE6FF" w:rsidR="00F236E8" w:rsidRDefault="00F236E8" w:rsidP="00F236E8">
      <w:pPr>
        <w:spacing w:after="0"/>
        <w:rPr>
          <w:sz w:val="24"/>
          <w:szCs w:val="24"/>
        </w:rPr>
      </w:pPr>
      <w:r>
        <w:rPr>
          <w:sz w:val="24"/>
          <w:szCs w:val="24"/>
        </w:rPr>
        <w:t>Author: RM</w:t>
      </w:r>
    </w:p>
    <w:p w14:paraId="1C9CA393" w14:textId="1F962DA8" w:rsidR="00F236E8" w:rsidRDefault="00F236E8" w:rsidP="00F236E8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4/4/2019</w:t>
      </w:r>
    </w:p>
    <w:p w14:paraId="5F6258AD" w14:textId="77777777" w:rsidR="00F236E8" w:rsidRPr="00F236E8" w:rsidRDefault="00F236E8" w:rsidP="00F236E8">
      <w:pPr>
        <w:spacing w:after="0"/>
        <w:rPr>
          <w:sz w:val="24"/>
          <w:szCs w:val="24"/>
        </w:rPr>
      </w:pPr>
      <w:bookmarkStart w:id="0" w:name="_GoBack"/>
      <w:bookmarkEnd w:id="0"/>
    </w:p>
    <w:p w14:paraId="096BF9A1" w14:textId="77777777" w:rsidR="008915F3" w:rsidRDefault="008915F3" w:rsidP="008915F3"/>
    <w:sectPr w:rsidR="008915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8265C"/>
    <w:multiLevelType w:val="hybridMultilevel"/>
    <w:tmpl w:val="EC843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CB5BF5"/>
    <w:multiLevelType w:val="hybridMultilevel"/>
    <w:tmpl w:val="130C0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A04DB1"/>
    <w:multiLevelType w:val="hybridMultilevel"/>
    <w:tmpl w:val="80522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NDUxNjC3MDYyNTRR0lEKTi0uzszPAykwrAUAEld6LSwAAAA="/>
  </w:docVars>
  <w:rsids>
    <w:rsidRoot w:val="00387F9D"/>
    <w:rsid w:val="00387F9D"/>
    <w:rsid w:val="006C0D64"/>
    <w:rsid w:val="008915F3"/>
    <w:rsid w:val="00F23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57C81"/>
  <w15:chartTrackingRefBased/>
  <w15:docId w15:val="{472F126D-66D3-46EA-8C26-75918A4B9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F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F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2</cp:revision>
  <dcterms:created xsi:type="dcterms:W3CDTF">2019-04-04T23:50:00Z</dcterms:created>
  <dcterms:modified xsi:type="dcterms:W3CDTF">2019-04-05T00:14:00Z</dcterms:modified>
</cp:coreProperties>
</file>